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0085" w:rsidRDefault="00DA6007" w:rsidP="00230085">
      <w:pPr>
        <w:pStyle w:val="NormalWeb"/>
        <w:rPr>
          <w:rStyle w:val="Strong"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>
            <wp:extent cx="5957570" cy="3350895"/>
            <wp:effectExtent l="19050" t="0" r="5080" b="0"/>
            <wp:docPr id="2" name="Picture 1" descr="EWM, JSP, OCI, more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WM, JSP, OCI, more (4)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57570" cy="33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007" w:rsidRDefault="00DA6007" w:rsidP="00DA600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:rsidR="00DA6007" w:rsidRDefault="00DA6007" w:rsidP="00DA600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DA6007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Paid Media Marketing with Google Ads Course Syllabus</w:t>
      </w:r>
    </w:p>
    <w:p w:rsidR="00DA6007" w:rsidRPr="00DA6007" w:rsidRDefault="00DA6007" w:rsidP="00DA600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:rsidR="00DA6007" w:rsidRPr="00DA6007" w:rsidRDefault="00DA6007" w:rsidP="00DA600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evel </w:t>
      </w:r>
      <w:proofErr w:type="gramStart"/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>1 :</w:t>
      </w:r>
      <w:proofErr w:type="gramEnd"/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Google </w:t>
      </w:r>
      <w:proofErr w:type="spellStart"/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>AdWords</w:t>
      </w:r>
      <w:proofErr w:type="spellEnd"/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for Beginners</w:t>
      </w:r>
    </w:p>
    <w:p w:rsidR="00DA6007" w:rsidRPr="00DA6007" w:rsidRDefault="00DA6007" w:rsidP="00DA600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 xml:space="preserve">Understanding </w:t>
      </w:r>
      <w:proofErr w:type="spellStart"/>
      <w:r w:rsidRPr="00DA6007">
        <w:rPr>
          <w:rFonts w:ascii="Times New Roman" w:eastAsia="Times New Roman" w:hAnsi="Times New Roman" w:cs="Times New Roman"/>
          <w:sz w:val="24"/>
          <w:szCs w:val="24"/>
        </w:rPr>
        <w:t>AdWords</w:t>
      </w:r>
      <w:proofErr w:type="spellEnd"/>
    </w:p>
    <w:p w:rsidR="00DA6007" w:rsidRPr="00DA6007" w:rsidRDefault="00DA6007" w:rsidP="00DA600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Google Ad Types</w:t>
      </w:r>
    </w:p>
    <w:p w:rsidR="00DA6007" w:rsidRPr="00DA6007" w:rsidRDefault="00DA6007" w:rsidP="00DA600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A6007">
        <w:rPr>
          <w:rFonts w:ascii="Times New Roman" w:eastAsia="Times New Roman" w:hAnsi="Times New Roman" w:cs="Times New Roman"/>
          <w:sz w:val="24"/>
          <w:szCs w:val="24"/>
        </w:rPr>
        <w:t>AdWords</w:t>
      </w:r>
      <w:proofErr w:type="spellEnd"/>
      <w:r w:rsidRPr="00DA6007">
        <w:rPr>
          <w:rFonts w:ascii="Times New Roman" w:eastAsia="Times New Roman" w:hAnsi="Times New Roman" w:cs="Times New Roman"/>
          <w:sz w:val="24"/>
          <w:szCs w:val="24"/>
        </w:rPr>
        <w:t xml:space="preserve"> Pricing Models</w:t>
      </w:r>
    </w:p>
    <w:p w:rsidR="00DA6007" w:rsidRPr="00DA6007" w:rsidRDefault="00DA6007" w:rsidP="00DA600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PPC Cost Calculations and Ad Page Rank</w:t>
      </w:r>
    </w:p>
    <w:p w:rsidR="00DA6007" w:rsidRPr="00DA6007" w:rsidRDefault="00DA6007" w:rsidP="00DA600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A6007">
        <w:rPr>
          <w:rFonts w:ascii="Times New Roman" w:eastAsia="Times New Roman" w:hAnsi="Times New Roman" w:cs="Times New Roman"/>
          <w:sz w:val="24"/>
          <w:szCs w:val="24"/>
        </w:rPr>
        <w:t>AdWords</w:t>
      </w:r>
      <w:proofErr w:type="spellEnd"/>
      <w:r w:rsidRPr="00DA6007">
        <w:rPr>
          <w:rFonts w:ascii="Times New Roman" w:eastAsia="Times New Roman" w:hAnsi="Times New Roman" w:cs="Times New Roman"/>
          <w:sz w:val="24"/>
          <w:szCs w:val="24"/>
        </w:rPr>
        <w:t xml:space="preserve"> – Billing and Payments</w:t>
      </w:r>
    </w:p>
    <w:p w:rsidR="00DA6007" w:rsidRPr="00DA6007" w:rsidRDefault="00DA6007" w:rsidP="00DA600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A6007">
        <w:rPr>
          <w:rFonts w:ascii="Times New Roman" w:eastAsia="Times New Roman" w:hAnsi="Times New Roman" w:cs="Times New Roman"/>
          <w:sz w:val="24"/>
          <w:szCs w:val="24"/>
        </w:rPr>
        <w:t>AdWords</w:t>
      </w:r>
      <w:proofErr w:type="spellEnd"/>
      <w:r w:rsidRPr="00DA6007">
        <w:rPr>
          <w:rFonts w:ascii="Times New Roman" w:eastAsia="Times New Roman" w:hAnsi="Times New Roman" w:cs="Times New Roman"/>
          <w:sz w:val="24"/>
          <w:szCs w:val="24"/>
        </w:rPr>
        <w:t xml:space="preserve"> User Interface</w:t>
      </w:r>
    </w:p>
    <w:p w:rsidR="00DA6007" w:rsidRPr="00DA6007" w:rsidRDefault="00DA6007" w:rsidP="00DA600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Keywords Control</w:t>
      </w:r>
    </w:p>
    <w:p w:rsidR="00DA6007" w:rsidRPr="00DA6007" w:rsidRDefault="00DA6007" w:rsidP="00DA600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Keyword Planner Tools</w:t>
      </w:r>
    </w:p>
    <w:p w:rsidR="00DA6007" w:rsidRPr="00DA6007" w:rsidRDefault="00DA6007" w:rsidP="00DA600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Creating Ad Campaigns</w:t>
      </w:r>
    </w:p>
    <w:p w:rsidR="00DA6007" w:rsidRPr="00DA6007" w:rsidRDefault="00DA6007" w:rsidP="00DA600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Creating Text Ads</w:t>
      </w:r>
    </w:p>
    <w:p w:rsidR="00DA6007" w:rsidRPr="00DA6007" w:rsidRDefault="00DA6007" w:rsidP="00DA600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Creating Ad Groups</w:t>
      </w:r>
    </w:p>
    <w:p w:rsidR="00DA6007" w:rsidRPr="00DA6007" w:rsidRDefault="00DA6007" w:rsidP="00DA600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Bidding Strategy for CPC</w:t>
      </w:r>
    </w:p>
    <w:p w:rsidR="00DA6007" w:rsidRPr="00DA6007" w:rsidRDefault="00DA6007" w:rsidP="00DA600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evel </w:t>
      </w:r>
      <w:proofErr w:type="gramStart"/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>2 :</w:t>
      </w:r>
      <w:proofErr w:type="gramEnd"/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Creating PPC Ad Campaigns</w:t>
      </w:r>
    </w:p>
    <w:p w:rsidR="00DA6007" w:rsidRPr="00DA6007" w:rsidRDefault="00DA6007" w:rsidP="00DA600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lastRenderedPageBreak/>
        <w:t>Location</w:t>
      </w:r>
    </w:p>
    <w:p w:rsidR="00DA6007" w:rsidRPr="00DA6007" w:rsidRDefault="00DA6007" w:rsidP="00DA600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Schedule</w:t>
      </w:r>
    </w:p>
    <w:p w:rsidR="00DA6007" w:rsidRPr="00DA6007" w:rsidRDefault="00DA6007" w:rsidP="00DA600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Devices</w:t>
      </w:r>
    </w:p>
    <w:p w:rsidR="00DA6007" w:rsidRPr="00DA6007" w:rsidRDefault="00DA6007" w:rsidP="00DA600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Conversion Tracking Code</w:t>
      </w:r>
    </w:p>
    <w:p w:rsidR="00DA6007" w:rsidRPr="00DA6007" w:rsidRDefault="00DA6007" w:rsidP="00DA600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Designing Image Ads</w:t>
      </w:r>
    </w:p>
    <w:p w:rsidR="00DA6007" w:rsidRPr="00DA6007" w:rsidRDefault="00DA6007" w:rsidP="00DA600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 xml:space="preserve">Animated Ads </w:t>
      </w:r>
      <w:proofErr w:type="spellStart"/>
      <w:r w:rsidRPr="00DA6007">
        <w:rPr>
          <w:rFonts w:ascii="Times New Roman" w:eastAsia="Times New Roman" w:hAnsi="Times New Roman" w:cs="Times New Roman"/>
          <w:sz w:val="24"/>
          <w:szCs w:val="24"/>
        </w:rPr>
        <w:t>eg</w:t>
      </w:r>
      <w:proofErr w:type="spellEnd"/>
      <w:r w:rsidRPr="00DA6007">
        <w:rPr>
          <w:rFonts w:ascii="Times New Roman" w:eastAsia="Times New Roman" w:hAnsi="Times New Roman" w:cs="Times New Roman"/>
          <w:sz w:val="24"/>
          <w:szCs w:val="24"/>
        </w:rPr>
        <w:t xml:space="preserve"> 1</w:t>
      </w:r>
    </w:p>
    <w:p w:rsidR="00DA6007" w:rsidRPr="00DA6007" w:rsidRDefault="00DA6007" w:rsidP="00DA600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 xml:space="preserve">Animated Ads </w:t>
      </w:r>
      <w:proofErr w:type="spellStart"/>
      <w:r w:rsidRPr="00DA6007">
        <w:rPr>
          <w:rFonts w:ascii="Times New Roman" w:eastAsia="Times New Roman" w:hAnsi="Times New Roman" w:cs="Times New Roman"/>
          <w:sz w:val="24"/>
          <w:szCs w:val="24"/>
        </w:rPr>
        <w:t>eg</w:t>
      </w:r>
      <w:proofErr w:type="spellEnd"/>
      <w:r w:rsidRPr="00DA6007">
        <w:rPr>
          <w:rFonts w:ascii="Times New Roman" w:eastAsia="Times New Roman" w:hAnsi="Times New Roman" w:cs="Times New Roman"/>
          <w:sz w:val="24"/>
          <w:szCs w:val="24"/>
        </w:rPr>
        <w:t xml:space="preserve"> 2</w:t>
      </w:r>
    </w:p>
    <w:p w:rsidR="00DA6007" w:rsidRPr="00DA6007" w:rsidRDefault="00DA6007" w:rsidP="00DA600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 xml:space="preserve">Animated Ads </w:t>
      </w:r>
      <w:proofErr w:type="spellStart"/>
      <w:r w:rsidRPr="00DA6007">
        <w:rPr>
          <w:rFonts w:ascii="Times New Roman" w:eastAsia="Times New Roman" w:hAnsi="Times New Roman" w:cs="Times New Roman"/>
          <w:sz w:val="24"/>
          <w:szCs w:val="24"/>
        </w:rPr>
        <w:t>eg</w:t>
      </w:r>
      <w:proofErr w:type="spellEnd"/>
      <w:r w:rsidRPr="00DA6007">
        <w:rPr>
          <w:rFonts w:ascii="Times New Roman" w:eastAsia="Times New Roman" w:hAnsi="Times New Roman" w:cs="Times New Roman"/>
          <w:sz w:val="24"/>
          <w:szCs w:val="24"/>
        </w:rPr>
        <w:t xml:space="preserve"> 3</w:t>
      </w:r>
    </w:p>
    <w:p w:rsidR="00DA6007" w:rsidRPr="00DA6007" w:rsidRDefault="00DA6007" w:rsidP="00DA600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Understanding Video Ads</w:t>
      </w:r>
    </w:p>
    <w:p w:rsidR="00DA6007" w:rsidRPr="00DA6007" w:rsidRDefault="00DA6007" w:rsidP="00DA600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Creating YouTube Video Ads</w:t>
      </w:r>
    </w:p>
    <w:p w:rsidR="00DA6007" w:rsidRPr="00DA6007" w:rsidRDefault="00DA6007" w:rsidP="00DA600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Hi-Jack Competitor Audience</w:t>
      </w:r>
    </w:p>
    <w:p w:rsidR="00DA6007" w:rsidRPr="00DA6007" w:rsidRDefault="00DA6007" w:rsidP="00DA600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evel </w:t>
      </w:r>
      <w:proofErr w:type="gramStart"/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>3 :</w:t>
      </w:r>
      <w:proofErr w:type="gramEnd"/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Google </w:t>
      </w:r>
      <w:proofErr w:type="spellStart"/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>AdWords</w:t>
      </w:r>
      <w:proofErr w:type="spellEnd"/>
      <w:r w:rsidRPr="00DA60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dvance Level</w:t>
      </w:r>
    </w:p>
    <w:p w:rsidR="00DA6007" w:rsidRPr="00DA6007" w:rsidRDefault="00DA6007" w:rsidP="00DA6007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Remarketing Strategy</w:t>
      </w:r>
    </w:p>
    <w:p w:rsidR="00DA6007" w:rsidRPr="00DA6007" w:rsidRDefault="00DA6007" w:rsidP="00DA6007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Remarketing Audience</w:t>
      </w:r>
    </w:p>
    <w:p w:rsidR="00DA6007" w:rsidRPr="00DA6007" w:rsidRDefault="00DA6007" w:rsidP="00DA6007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Linking G-Analytics</w:t>
      </w:r>
    </w:p>
    <w:p w:rsidR="00DA6007" w:rsidRPr="00DA6007" w:rsidRDefault="00DA6007" w:rsidP="00DA6007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A6007">
        <w:rPr>
          <w:rFonts w:ascii="Times New Roman" w:eastAsia="Times New Roman" w:hAnsi="Times New Roman" w:cs="Times New Roman"/>
          <w:sz w:val="24"/>
          <w:szCs w:val="24"/>
        </w:rPr>
        <w:t>ReTargeting</w:t>
      </w:r>
      <w:proofErr w:type="spellEnd"/>
      <w:r w:rsidRPr="00DA6007">
        <w:rPr>
          <w:rFonts w:ascii="Times New Roman" w:eastAsia="Times New Roman" w:hAnsi="Times New Roman" w:cs="Times New Roman"/>
          <w:sz w:val="24"/>
          <w:szCs w:val="24"/>
        </w:rPr>
        <w:t xml:space="preserve"> Ads</w:t>
      </w:r>
    </w:p>
    <w:p w:rsidR="00DA6007" w:rsidRPr="00DA6007" w:rsidRDefault="00DA6007" w:rsidP="00DA6007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Automated Rules</w:t>
      </w:r>
    </w:p>
    <w:p w:rsidR="00DA6007" w:rsidRPr="00DA6007" w:rsidRDefault="00DA6007" w:rsidP="00DA6007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Shared Budget</w:t>
      </w:r>
    </w:p>
    <w:p w:rsidR="00DA6007" w:rsidRPr="00DA6007" w:rsidRDefault="00DA6007" w:rsidP="00DA6007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6007">
        <w:rPr>
          <w:rFonts w:ascii="Times New Roman" w:eastAsia="Times New Roman" w:hAnsi="Times New Roman" w:cs="Times New Roman"/>
          <w:sz w:val="24"/>
          <w:szCs w:val="24"/>
        </w:rPr>
        <w:t>Google Web Designer Software</w:t>
      </w:r>
    </w:p>
    <w:p w:rsidR="00865A43" w:rsidRPr="000C68B0" w:rsidRDefault="00865A43" w:rsidP="00111857">
      <w:pPr>
        <w:shd w:val="clear" w:color="auto" w:fill="FFFFFF"/>
        <w:spacing w:after="0" w:line="276" w:lineRule="auto"/>
        <w:jc w:val="center"/>
        <w:outlineLvl w:val="0"/>
        <w:rPr>
          <w:rFonts w:ascii="Helvetica" w:hAnsi="Helvetica" w:cs="Helvetica"/>
          <w:sz w:val="24"/>
          <w:szCs w:val="24"/>
          <w:lang w:val="en-GB" w:eastAsia="en-GB"/>
        </w:rPr>
      </w:pPr>
    </w:p>
    <w:sectPr w:rsidR="00865A43" w:rsidRPr="000C68B0" w:rsidSect="000C68B0">
      <w:headerReference w:type="default" r:id="rId8"/>
      <w:footerReference w:type="default" r:id="rId9"/>
      <w:pgSz w:w="12240" w:h="16340"/>
      <w:pgMar w:top="1212" w:right="1440" w:bottom="640" w:left="1418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B7183" w:rsidRDefault="00DB7183">
      <w:pPr>
        <w:spacing w:after="0" w:line="240" w:lineRule="auto"/>
      </w:pPr>
      <w:r>
        <w:separator/>
      </w:r>
    </w:p>
  </w:endnote>
  <w:endnote w:type="continuationSeparator" w:id="1">
    <w:p w:rsidR="00DB7183" w:rsidRDefault="00DB71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5A43" w:rsidRDefault="00865A43" w:rsidP="00654FD3">
    <w:pPr>
      <w:pStyle w:val="Footer"/>
      <w:jc w:val="right"/>
    </w:pPr>
    <w:r>
      <w:br/>
    </w:r>
    <w:hyperlink r:id="rId1" w:history="1">
      <w:r>
        <w:rPr>
          <w:rStyle w:val="Hyperlink"/>
        </w:rPr>
        <w:t>https://training.uplatz.com</w:t>
      </w:r>
    </w:hyperlink>
  </w:p>
  <w:p w:rsidR="00865A43" w:rsidRDefault="00865A43" w:rsidP="00654FD3">
    <w:pPr>
      <w:pStyle w:val="Footer"/>
      <w:tabs>
        <w:tab w:val="clear" w:pos="9026"/>
        <w:tab w:val="right" w:pos="9356"/>
      </w:tabs>
    </w:pPr>
    <w:r>
      <w:tab/>
    </w:r>
    <w:r>
      <w:tab/>
      <w:t>info@uplatz.com</w:t>
    </w:r>
  </w:p>
  <w:p w:rsidR="00865A43" w:rsidRPr="00654FD3" w:rsidRDefault="00865A43" w:rsidP="00890872">
    <w:pPr>
      <w:pStyle w:val="Footer"/>
      <w:tabs>
        <w:tab w:val="clear" w:pos="9026"/>
        <w:tab w:val="left" w:pos="3585"/>
        <w:tab w:val="right" w:pos="9356"/>
      </w:tabs>
    </w:pPr>
    <w:r>
      <w:tab/>
    </w:r>
    <w:r>
      <w:tab/>
    </w:r>
    <w:r>
      <w:tab/>
      <w:t>+44 7836 212635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B7183" w:rsidRDefault="00DB7183">
      <w:pPr>
        <w:spacing w:after="0" w:line="240" w:lineRule="auto"/>
      </w:pPr>
      <w:r>
        <w:separator/>
      </w:r>
    </w:p>
  </w:footnote>
  <w:footnote w:type="continuationSeparator" w:id="1">
    <w:p w:rsidR="00DB7183" w:rsidRDefault="00DB71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5A43" w:rsidRDefault="00A47C77" w:rsidP="00890872">
    <w:pPr>
      <w:pStyle w:val="Header"/>
      <w:jc w:val="center"/>
    </w:pPr>
    <w:r>
      <w:rPr>
        <w:noProof/>
      </w:rPr>
      <w:drawing>
        <wp:inline distT="0" distB="0" distL="0" distR="0">
          <wp:extent cx="685800" cy="238125"/>
          <wp:effectExtent l="0" t="0" r="0" b="0"/>
          <wp:docPr id="5" name="Picture 3" descr="uplatz-logo_nobackgro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platz-logo_nobackgroun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2381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865A43" w:rsidRDefault="00196083" w:rsidP="00654FD3">
    <w:pPr>
      <w:pStyle w:val="Header"/>
      <w:jc w:val="center"/>
      <w:rPr>
        <w:rFonts w:ascii="Arial Rounded MT Bold" w:hAnsi="Arial Rounded MT Bold" w:cs="Arial Rounded MT Bold"/>
        <w:color w:val="FF0000"/>
        <w:sz w:val="56"/>
        <w:szCs w:val="56"/>
      </w:rPr>
    </w:pPr>
    <w:hyperlink r:id="rId2" w:history="1">
      <w:r w:rsidR="00865A43">
        <w:rPr>
          <w:rStyle w:val="Hyperlink"/>
          <w:rFonts w:ascii="Arial Rounded MT Bold" w:hAnsi="Arial Rounded MT Bold" w:cs="Arial Rounded MT Bold"/>
          <w:color w:val="FF0000"/>
          <w:sz w:val="56"/>
          <w:szCs w:val="56"/>
        </w:rPr>
        <w:t>training.uplatz.com</w:t>
      </w:r>
    </w:hyperlink>
  </w:p>
  <w:p w:rsidR="00890872" w:rsidRDefault="00865A43" w:rsidP="00654FD3">
    <w:pPr>
      <w:spacing w:after="0"/>
      <w:jc w:val="center"/>
    </w:pPr>
    <w:r>
      <w:t>Training Provider for IT and Certification Courses</w:t>
    </w:r>
  </w:p>
  <w:p w:rsidR="008E1DED" w:rsidRDefault="008E1DED" w:rsidP="00654FD3">
    <w:pPr>
      <w:spacing w:after="0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371E5"/>
    <w:multiLevelType w:val="multilevel"/>
    <w:tmpl w:val="00B371E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9E83ABD"/>
    <w:multiLevelType w:val="multilevel"/>
    <w:tmpl w:val="09E83AB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A5E7405"/>
    <w:multiLevelType w:val="multilevel"/>
    <w:tmpl w:val="7CB0F4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DF47321"/>
    <w:multiLevelType w:val="multilevel"/>
    <w:tmpl w:val="0DB06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0431BC3"/>
    <w:multiLevelType w:val="multilevel"/>
    <w:tmpl w:val="7C9AA4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1B33789"/>
    <w:multiLevelType w:val="multilevel"/>
    <w:tmpl w:val="11B337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4275E71"/>
    <w:multiLevelType w:val="hybridMultilevel"/>
    <w:tmpl w:val="A036B6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AE0335"/>
    <w:multiLevelType w:val="multilevel"/>
    <w:tmpl w:val="18AE033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1A3A5833"/>
    <w:multiLevelType w:val="multilevel"/>
    <w:tmpl w:val="1A3A583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073241C"/>
    <w:multiLevelType w:val="multilevel"/>
    <w:tmpl w:val="207324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>
    <w:nsid w:val="23176C80"/>
    <w:multiLevelType w:val="multilevel"/>
    <w:tmpl w:val="23176C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275D6783"/>
    <w:multiLevelType w:val="multilevel"/>
    <w:tmpl w:val="275D6783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>
    <w:nsid w:val="289D4E22"/>
    <w:multiLevelType w:val="multilevel"/>
    <w:tmpl w:val="289D4E2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29456962"/>
    <w:multiLevelType w:val="multilevel"/>
    <w:tmpl w:val="2945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>
    <w:nsid w:val="294E5241"/>
    <w:multiLevelType w:val="multilevel"/>
    <w:tmpl w:val="294E5241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>
    <w:nsid w:val="302707E4"/>
    <w:multiLevelType w:val="multilevel"/>
    <w:tmpl w:val="302707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31DB5E66"/>
    <w:multiLevelType w:val="multilevel"/>
    <w:tmpl w:val="31DB5E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>
    <w:nsid w:val="34305863"/>
    <w:multiLevelType w:val="multilevel"/>
    <w:tmpl w:val="3430586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>
    <w:nsid w:val="35607052"/>
    <w:multiLevelType w:val="multilevel"/>
    <w:tmpl w:val="356070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>
    <w:nsid w:val="37725E34"/>
    <w:multiLevelType w:val="multilevel"/>
    <w:tmpl w:val="37725E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>
    <w:nsid w:val="383E6603"/>
    <w:multiLevelType w:val="multilevel"/>
    <w:tmpl w:val="383E6603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1">
    <w:nsid w:val="3A0B74FD"/>
    <w:multiLevelType w:val="multilevel"/>
    <w:tmpl w:val="3A0B74FD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  <w:sz w:val="32"/>
        <w:szCs w:val="32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cs="Symbol" w:hint="default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cs="Symbol" w:hint="default"/>
        <w:sz w:val="20"/>
        <w:szCs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cs="Symbol" w:hint="default"/>
        <w:sz w:val="20"/>
        <w:szCs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cs="Symbol" w:hint="default"/>
        <w:sz w:val="20"/>
        <w:szCs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cs="Symbol" w:hint="default"/>
        <w:sz w:val="20"/>
        <w:szCs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cs="Symbol" w:hint="default"/>
        <w:sz w:val="20"/>
        <w:szCs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cs="Symbol" w:hint="default"/>
        <w:sz w:val="20"/>
        <w:szCs w:val="20"/>
      </w:rPr>
    </w:lvl>
  </w:abstractNum>
  <w:abstractNum w:abstractNumId="22">
    <w:nsid w:val="3BF2795B"/>
    <w:multiLevelType w:val="hybridMultilevel"/>
    <w:tmpl w:val="B37C2E3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E254F06"/>
    <w:multiLevelType w:val="multilevel"/>
    <w:tmpl w:val="3E254F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>
    <w:nsid w:val="42CA1437"/>
    <w:multiLevelType w:val="multilevel"/>
    <w:tmpl w:val="42CA1437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452F57F9"/>
    <w:multiLevelType w:val="multilevel"/>
    <w:tmpl w:val="452F57F9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6">
    <w:nsid w:val="4CE70F9D"/>
    <w:multiLevelType w:val="multilevel"/>
    <w:tmpl w:val="4CE70F9D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7">
    <w:nsid w:val="523D26E3"/>
    <w:multiLevelType w:val="multilevel"/>
    <w:tmpl w:val="12A0F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5781DCD"/>
    <w:multiLevelType w:val="multilevel"/>
    <w:tmpl w:val="55781DC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>
    <w:nsid w:val="55C94065"/>
    <w:multiLevelType w:val="hybridMultilevel"/>
    <w:tmpl w:val="467209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8C71ACD"/>
    <w:multiLevelType w:val="multilevel"/>
    <w:tmpl w:val="58C71AC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>
    <w:nsid w:val="5D195857"/>
    <w:multiLevelType w:val="multilevel"/>
    <w:tmpl w:val="9E360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FF7541D"/>
    <w:multiLevelType w:val="hybridMultilevel"/>
    <w:tmpl w:val="32B2648A"/>
    <w:lvl w:ilvl="0" w:tplc="08090011">
      <w:start w:val="1"/>
      <w:numFmt w:val="decimal"/>
      <w:lvlText w:val="%1)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>
      <w:start w:val="1"/>
      <w:numFmt w:val="decimal"/>
      <w:lvlText w:val="%4."/>
      <w:lvlJc w:val="left"/>
      <w:pPr>
        <w:ind w:left="3600" w:hanging="360"/>
      </w:pPr>
    </w:lvl>
    <w:lvl w:ilvl="4" w:tplc="08090019">
      <w:start w:val="1"/>
      <w:numFmt w:val="lowerLetter"/>
      <w:lvlText w:val="%5."/>
      <w:lvlJc w:val="left"/>
      <w:pPr>
        <w:ind w:left="4320" w:hanging="360"/>
      </w:pPr>
    </w:lvl>
    <w:lvl w:ilvl="5" w:tplc="0809001B">
      <w:start w:val="1"/>
      <w:numFmt w:val="lowerRoman"/>
      <w:lvlText w:val="%6."/>
      <w:lvlJc w:val="right"/>
      <w:pPr>
        <w:ind w:left="5040" w:hanging="180"/>
      </w:pPr>
    </w:lvl>
    <w:lvl w:ilvl="6" w:tplc="0809000F">
      <w:start w:val="1"/>
      <w:numFmt w:val="decimal"/>
      <w:lvlText w:val="%7."/>
      <w:lvlJc w:val="left"/>
      <w:pPr>
        <w:ind w:left="5760" w:hanging="360"/>
      </w:pPr>
    </w:lvl>
    <w:lvl w:ilvl="7" w:tplc="08090019">
      <w:start w:val="1"/>
      <w:numFmt w:val="lowerLetter"/>
      <w:lvlText w:val="%8."/>
      <w:lvlJc w:val="left"/>
      <w:pPr>
        <w:ind w:left="6480" w:hanging="360"/>
      </w:pPr>
    </w:lvl>
    <w:lvl w:ilvl="8" w:tplc="0809001B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60055A43"/>
    <w:multiLevelType w:val="multilevel"/>
    <w:tmpl w:val="60055A4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cs="Symbol" w:hint="default"/>
        <w:sz w:val="20"/>
        <w:szCs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cs="Symbol" w:hint="default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cs="Symbol" w:hint="default"/>
        <w:sz w:val="20"/>
        <w:szCs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cs="Symbol" w:hint="default"/>
        <w:sz w:val="20"/>
        <w:szCs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cs="Symbol" w:hint="default"/>
        <w:sz w:val="20"/>
        <w:szCs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cs="Symbol" w:hint="default"/>
        <w:sz w:val="20"/>
        <w:szCs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cs="Symbol" w:hint="default"/>
        <w:sz w:val="20"/>
        <w:szCs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cs="Symbol" w:hint="default"/>
        <w:sz w:val="20"/>
        <w:szCs w:val="20"/>
      </w:rPr>
    </w:lvl>
  </w:abstractNum>
  <w:abstractNum w:abstractNumId="34">
    <w:nsid w:val="62A93FA9"/>
    <w:multiLevelType w:val="multilevel"/>
    <w:tmpl w:val="62A93FA9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5">
    <w:nsid w:val="676E2243"/>
    <w:multiLevelType w:val="multilevel"/>
    <w:tmpl w:val="676E224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>
    <w:nsid w:val="6C6246C6"/>
    <w:multiLevelType w:val="multilevel"/>
    <w:tmpl w:val="6C6246C6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7">
    <w:nsid w:val="700D645C"/>
    <w:multiLevelType w:val="multilevel"/>
    <w:tmpl w:val="700D64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>
    <w:nsid w:val="745535F8"/>
    <w:multiLevelType w:val="hybridMultilevel"/>
    <w:tmpl w:val="80500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BE6237"/>
    <w:multiLevelType w:val="multilevel"/>
    <w:tmpl w:val="74BE623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>
    <w:nsid w:val="7A6433A3"/>
    <w:multiLevelType w:val="multilevel"/>
    <w:tmpl w:val="7A6433A3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1">
    <w:nsid w:val="7A7B1D37"/>
    <w:multiLevelType w:val="multilevel"/>
    <w:tmpl w:val="7A7B1D3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1"/>
  </w:num>
  <w:num w:numId="2">
    <w:abstractNumId w:val="33"/>
  </w:num>
  <w:num w:numId="3">
    <w:abstractNumId w:val="18"/>
  </w:num>
  <w:num w:numId="4">
    <w:abstractNumId w:val="25"/>
  </w:num>
  <w:num w:numId="5">
    <w:abstractNumId w:val="41"/>
  </w:num>
  <w:num w:numId="6">
    <w:abstractNumId w:val="34"/>
  </w:num>
  <w:num w:numId="7">
    <w:abstractNumId w:val="10"/>
  </w:num>
  <w:num w:numId="8">
    <w:abstractNumId w:val="40"/>
  </w:num>
  <w:num w:numId="9">
    <w:abstractNumId w:val="7"/>
  </w:num>
  <w:num w:numId="10">
    <w:abstractNumId w:val="23"/>
  </w:num>
  <w:num w:numId="11">
    <w:abstractNumId w:val="9"/>
  </w:num>
  <w:num w:numId="12">
    <w:abstractNumId w:val="36"/>
  </w:num>
  <w:num w:numId="13">
    <w:abstractNumId w:val="35"/>
  </w:num>
  <w:num w:numId="14">
    <w:abstractNumId w:val="14"/>
  </w:num>
  <w:num w:numId="15">
    <w:abstractNumId w:val="39"/>
  </w:num>
  <w:num w:numId="16">
    <w:abstractNumId w:val="20"/>
  </w:num>
  <w:num w:numId="17">
    <w:abstractNumId w:val="13"/>
  </w:num>
  <w:num w:numId="18">
    <w:abstractNumId w:val="24"/>
  </w:num>
  <w:num w:numId="19">
    <w:abstractNumId w:val="5"/>
  </w:num>
  <w:num w:numId="20">
    <w:abstractNumId w:val="17"/>
  </w:num>
  <w:num w:numId="21">
    <w:abstractNumId w:val="16"/>
  </w:num>
  <w:num w:numId="22">
    <w:abstractNumId w:val="11"/>
  </w:num>
  <w:num w:numId="23">
    <w:abstractNumId w:val="0"/>
  </w:num>
  <w:num w:numId="24">
    <w:abstractNumId w:val="28"/>
  </w:num>
  <w:num w:numId="25">
    <w:abstractNumId w:val="15"/>
  </w:num>
  <w:num w:numId="26">
    <w:abstractNumId w:val="37"/>
  </w:num>
  <w:num w:numId="27">
    <w:abstractNumId w:val="1"/>
  </w:num>
  <w:num w:numId="28">
    <w:abstractNumId w:val="26"/>
  </w:num>
  <w:num w:numId="29">
    <w:abstractNumId w:val="8"/>
  </w:num>
  <w:num w:numId="30">
    <w:abstractNumId w:val="30"/>
  </w:num>
  <w:num w:numId="31">
    <w:abstractNumId w:val="19"/>
  </w:num>
  <w:num w:numId="32">
    <w:abstractNumId w:val="12"/>
  </w:num>
  <w:num w:numId="33">
    <w:abstractNumId w:val="29"/>
  </w:num>
  <w:num w:numId="34">
    <w:abstractNumId w:val="6"/>
  </w:num>
  <w:num w:numId="35">
    <w:abstractNumId w:val="32"/>
  </w:num>
  <w:num w:numId="36">
    <w:abstractNumId w:val="22"/>
  </w:num>
  <w:num w:numId="37">
    <w:abstractNumId w:val="3"/>
  </w:num>
  <w:num w:numId="38">
    <w:abstractNumId w:val="27"/>
  </w:num>
  <w:num w:numId="39">
    <w:abstractNumId w:val="38"/>
  </w:num>
  <w:num w:numId="40">
    <w:abstractNumId w:val="2"/>
  </w:num>
  <w:num w:numId="41">
    <w:abstractNumId w:val="31"/>
  </w:num>
  <w:num w:numId="42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rE0MDE0sTQ2NzQ3NLRQ0lEKTi0uzszPAykwrAUAIvUAviwAAAA="/>
  </w:docVars>
  <w:rsids>
    <w:rsidRoot w:val="00ED39FC"/>
    <w:rsid w:val="000520FF"/>
    <w:rsid w:val="000C68B0"/>
    <w:rsid w:val="000F05BC"/>
    <w:rsid w:val="00111857"/>
    <w:rsid w:val="00152FC1"/>
    <w:rsid w:val="00196083"/>
    <w:rsid w:val="001E1664"/>
    <w:rsid w:val="00230085"/>
    <w:rsid w:val="002343DD"/>
    <w:rsid w:val="002532EC"/>
    <w:rsid w:val="00294E26"/>
    <w:rsid w:val="002D62C8"/>
    <w:rsid w:val="002D77A7"/>
    <w:rsid w:val="002E2CBF"/>
    <w:rsid w:val="003E535C"/>
    <w:rsid w:val="00404FE9"/>
    <w:rsid w:val="004F202B"/>
    <w:rsid w:val="00511A98"/>
    <w:rsid w:val="0055666A"/>
    <w:rsid w:val="005D3DAA"/>
    <w:rsid w:val="005E0E0F"/>
    <w:rsid w:val="005E58C6"/>
    <w:rsid w:val="0063758C"/>
    <w:rsid w:val="00654FD3"/>
    <w:rsid w:val="006B7821"/>
    <w:rsid w:val="007958CA"/>
    <w:rsid w:val="007A1FA7"/>
    <w:rsid w:val="00865A43"/>
    <w:rsid w:val="00883B18"/>
    <w:rsid w:val="00890872"/>
    <w:rsid w:val="008E1DED"/>
    <w:rsid w:val="008F7AFB"/>
    <w:rsid w:val="00920B83"/>
    <w:rsid w:val="00974839"/>
    <w:rsid w:val="009A60AE"/>
    <w:rsid w:val="009B0EAA"/>
    <w:rsid w:val="009C1FB6"/>
    <w:rsid w:val="00A1194A"/>
    <w:rsid w:val="00A13D32"/>
    <w:rsid w:val="00A41C9C"/>
    <w:rsid w:val="00A47C77"/>
    <w:rsid w:val="00AC2384"/>
    <w:rsid w:val="00BE776D"/>
    <w:rsid w:val="00BF0C0C"/>
    <w:rsid w:val="00BF6869"/>
    <w:rsid w:val="00CA4D47"/>
    <w:rsid w:val="00CA5274"/>
    <w:rsid w:val="00CC0051"/>
    <w:rsid w:val="00D4669B"/>
    <w:rsid w:val="00DA6007"/>
    <w:rsid w:val="00DB7183"/>
    <w:rsid w:val="00E95C86"/>
    <w:rsid w:val="00EA6768"/>
    <w:rsid w:val="00EB086E"/>
    <w:rsid w:val="00ED39FC"/>
    <w:rsid w:val="00FE335C"/>
    <w:rsid w:val="19816010"/>
    <w:rsid w:val="24ADA3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Mangal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22" w:unhideWhenUsed="0" w:qFormat="1"/>
    <w:lsdException w:name="Emphasis" w:locked="1" w:semiHidden="0" w:uiPriority="0" w:unhideWhenUsed="0" w:qFormat="1"/>
    <w:lsdException w:name="Normal Table" w:locked="1" w:semiHidden="0" w:uiPriority="0" w:unhideWhenUsed="0"/>
    <w:lsdException w:name="Table Web 3" w:locked="1" w:semiHidden="0" w:uiPriority="0" w:unhideWhenUsed="0"/>
    <w:lsdException w:name="Table Grid" w:locked="1" w:semiHidden="0" w:uiPriority="0" w:unhideWhenUsed="0"/>
    <w:lsdException w:name="Table Theme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1FA7"/>
    <w:pPr>
      <w:spacing w:after="160" w:line="259" w:lineRule="auto"/>
    </w:pPr>
    <w:rPr>
      <w:rFonts w:cs="Calibri"/>
      <w:sz w:val="22"/>
      <w:szCs w:val="22"/>
      <w:lang w:bidi="ar-SA"/>
    </w:rPr>
  </w:style>
  <w:style w:type="paragraph" w:styleId="Heading1">
    <w:name w:val="heading 1"/>
    <w:basedOn w:val="Normal"/>
    <w:link w:val="Heading1Char"/>
    <w:uiPriority w:val="99"/>
    <w:qFormat/>
    <w:rsid w:val="006375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63758C"/>
    <w:rPr>
      <w:rFonts w:ascii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rsid w:val="007A1F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A1FA7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7A1F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7A1FA7"/>
  </w:style>
  <w:style w:type="paragraph" w:styleId="Header">
    <w:name w:val="header"/>
    <w:basedOn w:val="Normal"/>
    <w:link w:val="HeaderChar"/>
    <w:uiPriority w:val="99"/>
    <w:rsid w:val="007A1F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7A1FA7"/>
  </w:style>
  <w:style w:type="paragraph" w:styleId="NormalWeb">
    <w:name w:val="Normal (Web)"/>
    <w:basedOn w:val="Normal"/>
    <w:uiPriority w:val="99"/>
    <w:rsid w:val="007A1F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7A1FA7"/>
    <w:rPr>
      <w:color w:val="0563C1"/>
      <w:u w:val="single"/>
    </w:rPr>
  </w:style>
  <w:style w:type="paragraph" w:customStyle="1" w:styleId="Default">
    <w:name w:val="Default"/>
    <w:uiPriority w:val="99"/>
    <w:rsid w:val="007A1FA7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 w:bidi="ar-SA"/>
    </w:rPr>
  </w:style>
  <w:style w:type="character" w:customStyle="1" w:styleId="tgc">
    <w:name w:val="_tgc"/>
    <w:basedOn w:val="DefaultParagraphFont"/>
    <w:uiPriority w:val="99"/>
    <w:rsid w:val="007A1FA7"/>
  </w:style>
  <w:style w:type="paragraph" w:styleId="ListParagraph">
    <w:name w:val="List Paragraph"/>
    <w:basedOn w:val="Normal"/>
    <w:uiPriority w:val="99"/>
    <w:qFormat/>
    <w:rsid w:val="0063758C"/>
    <w:pPr>
      <w:ind w:left="720"/>
    </w:pPr>
  </w:style>
  <w:style w:type="character" w:styleId="Strong">
    <w:name w:val="Strong"/>
    <w:basedOn w:val="DefaultParagraphFont"/>
    <w:uiPriority w:val="22"/>
    <w:qFormat/>
    <w:locked/>
    <w:rsid w:val="0011185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02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9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9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9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raining.uplatz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platz.com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6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arabianhorse&gt;</Company>
  <LinksUpToDate>false</LinksUpToDate>
  <CharactersWithSpaces>7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skar</dc:creator>
  <cp:lastModifiedBy>Tejal</cp:lastModifiedBy>
  <cp:revision>2</cp:revision>
  <cp:lastPrinted>2020-07-25T11:46:00Z</cp:lastPrinted>
  <dcterms:created xsi:type="dcterms:W3CDTF">2020-11-16T16:24:00Z</dcterms:created>
  <dcterms:modified xsi:type="dcterms:W3CDTF">2020-11-1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871</vt:lpwstr>
  </property>
</Properties>
</file>